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3751" w:rsidRPr="00490D4F" w:rsidRDefault="00E7136B" w:rsidP="00490D4F">
      <w:pPr>
        <w:pStyle w:val="Ttulo11"/>
        <w:spacing w:line="360" w:lineRule="auto"/>
        <w:jc w:val="both"/>
        <w:rPr>
          <w:sz w:val="22"/>
          <w:szCs w:val="22"/>
          <w:lang w:val="es-MX"/>
        </w:rPr>
      </w:pPr>
      <w:r w:rsidRPr="00490D4F">
        <w:rPr>
          <w:sz w:val="22"/>
          <w:szCs w:val="22"/>
          <w:lang w:val="es-MX"/>
        </w:rPr>
        <w:t>Reventa en la edad digital</w:t>
      </w:r>
      <w:bookmarkStart w:id="0" w:name="_GoBack"/>
      <w:bookmarkEnd w:id="0"/>
    </w:p>
    <w:p w:rsidR="007C3751" w:rsidRPr="00490D4F" w:rsidRDefault="007C3751" w:rsidP="00490D4F">
      <w:pPr>
        <w:pStyle w:val="FirstParagraph"/>
        <w:spacing w:line="360" w:lineRule="auto"/>
        <w:jc w:val="both"/>
        <w:rPr>
          <w:sz w:val="22"/>
          <w:szCs w:val="22"/>
          <w:lang w:val="es-MX"/>
        </w:rPr>
      </w:pPr>
      <w:r w:rsidRPr="00490D4F">
        <w:rPr>
          <w:sz w:val="22"/>
          <w:szCs w:val="22"/>
          <w:lang w:val="es-MX"/>
        </w:rPr>
        <w:t xml:space="preserve">Casi todos los problemas que existen en el mundo material ahora existen en el mundo </w:t>
      </w:r>
      <w:r w:rsidR="00741B8B" w:rsidRPr="00490D4F">
        <w:rPr>
          <w:sz w:val="22"/>
          <w:szCs w:val="22"/>
          <w:lang w:val="es-MX"/>
        </w:rPr>
        <w:t>digit</w:t>
      </w:r>
      <w:r w:rsidRPr="00490D4F">
        <w:rPr>
          <w:sz w:val="22"/>
          <w:szCs w:val="22"/>
          <w:lang w:val="es-MX"/>
        </w:rPr>
        <w:t xml:space="preserve">al. La tecnología ha replicado el comportamiento humano a un nivel callejero. </w:t>
      </w:r>
      <w:r w:rsidR="00E7136B" w:rsidRPr="00490D4F">
        <w:rPr>
          <w:sz w:val="22"/>
          <w:szCs w:val="22"/>
          <w:lang w:val="es-MX"/>
        </w:rPr>
        <w:t>Tomando por ejemplo el viejo oficio de tiquetes por reventa</w:t>
      </w:r>
      <w:r w:rsidR="00BF2465" w:rsidRPr="00490D4F">
        <w:rPr>
          <w:sz w:val="22"/>
          <w:szCs w:val="22"/>
          <w:lang w:val="es-MX"/>
        </w:rPr>
        <w:t>. Esto es cuando alguien puede adquirir un</w:t>
      </w:r>
      <w:r w:rsidR="00E7136B" w:rsidRPr="00490D4F">
        <w:rPr>
          <w:sz w:val="22"/>
          <w:szCs w:val="22"/>
          <w:lang w:val="es-MX"/>
        </w:rPr>
        <w:t xml:space="preserve"> bloque de tiquetes para un evento público de alta demanda, como un concierto,</w:t>
      </w:r>
      <w:r w:rsidR="002F2918" w:rsidRPr="00490D4F">
        <w:rPr>
          <w:sz w:val="22"/>
          <w:szCs w:val="22"/>
          <w:lang w:val="es-MX"/>
        </w:rPr>
        <w:t xml:space="preserve"> un evento de temporada </w:t>
      </w:r>
      <w:r w:rsidR="00E7136B" w:rsidRPr="00490D4F">
        <w:rPr>
          <w:sz w:val="22"/>
          <w:szCs w:val="22"/>
          <w:lang w:val="es-MX"/>
        </w:rPr>
        <w:t>deportiva, o la reventa e</w:t>
      </w:r>
      <w:r w:rsidR="00596BA1" w:rsidRPr="00490D4F">
        <w:rPr>
          <w:sz w:val="22"/>
          <w:szCs w:val="22"/>
          <w:lang w:val="es-MX"/>
        </w:rPr>
        <w:t xml:space="preserve">quivalente a un </w:t>
      </w:r>
      <w:proofErr w:type="spellStart"/>
      <w:r w:rsidR="00596BA1" w:rsidRPr="00490D4F">
        <w:rPr>
          <w:sz w:val="22"/>
          <w:szCs w:val="22"/>
          <w:lang w:val="es-MX"/>
        </w:rPr>
        <w:t>bonus</w:t>
      </w:r>
      <w:proofErr w:type="spellEnd"/>
      <w:r w:rsidR="00596BA1" w:rsidRPr="00490D4F">
        <w:rPr>
          <w:sz w:val="22"/>
          <w:szCs w:val="22"/>
          <w:lang w:val="es-MX"/>
        </w:rPr>
        <w:t xml:space="preserve"> de fin de</w:t>
      </w:r>
      <w:r w:rsidR="00E7136B" w:rsidRPr="00490D4F">
        <w:rPr>
          <w:sz w:val="22"/>
          <w:szCs w:val="22"/>
          <w:lang w:val="es-MX"/>
        </w:rPr>
        <w:t xml:space="preserve"> año,</w:t>
      </w:r>
      <w:r w:rsidR="00596BA1" w:rsidRPr="00490D4F">
        <w:rPr>
          <w:sz w:val="22"/>
          <w:szCs w:val="22"/>
          <w:lang w:val="es-MX"/>
        </w:rPr>
        <w:t xml:space="preserve"> un dramático desempate</w:t>
      </w:r>
      <w:r w:rsidR="00741B8B" w:rsidRPr="00490D4F">
        <w:rPr>
          <w:sz w:val="22"/>
          <w:szCs w:val="22"/>
          <w:lang w:val="es-MX"/>
        </w:rPr>
        <w:t xml:space="preserve"> en</w:t>
      </w:r>
      <w:r w:rsidR="00596BA1" w:rsidRPr="00490D4F">
        <w:rPr>
          <w:sz w:val="22"/>
          <w:szCs w:val="22"/>
          <w:lang w:val="es-MX"/>
        </w:rPr>
        <w:t xml:space="preserve"> el hockey, en el </w:t>
      </w:r>
      <w:proofErr w:type="spellStart"/>
      <w:r w:rsidR="00596BA1" w:rsidRPr="00490D4F">
        <w:rPr>
          <w:sz w:val="22"/>
          <w:szCs w:val="22"/>
          <w:lang w:val="es-MX"/>
        </w:rPr>
        <w:t>basketball</w:t>
      </w:r>
      <w:proofErr w:type="spellEnd"/>
      <w:r w:rsidR="00596BA1" w:rsidRPr="00490D4F">
        <w:rPr>
          <w:sz w:val="22"/>
          <w:szCs w:val="22"/>
          <w:lang w:val="es-MX"/>
        </w:rPr>
        <w:t>,</w:t>
      </w:r>
      <w:r w:rsidR="00741B8B" w:rsidRPr="00490D4F">
        <w:rPr>
          <w:sz w:val="22"/>
          <w:szCs w:val="22"/>
          <w:lang w:val="es-MX"/>
        </w:rPr>
        <w:t xml:space="preserve"> o en el fútbo</w:t>
      </w:r>
      <w:r w:rsidR="00596BA1" w:rsidRPr="00490D4F">
        <w:rPr>
          <w:sz w:val="22"/>
          <w:szCs w:val="22"/>
          <w:lang w:val="es-MX"/>
        </w:rPr>
        <w:t>l. Usted elige, hay reventas en todo el mundo</w:t>
      </w:r>
      <w:r w:rsidR="00741B8B" w:rsidRPr="00490D4F">
        <w:rPr>
          <w:sz w:val="22"/>
          <w:szCs w:val="22"/>
          <w:lang w:val="es-MX"/>
        </w:rPr>
        <w:t>,</w:t>
      </w:r>
      <w:r w:rsidR="00596BA1" w:rsidRPr="00490D4F">
        <w:rPr>
          <w:sz w:val="22"/>
          <w:szCs w:val="22"/>
          <w:lang w:val="es-MX"/>
        </w:rPr>
        <w:t xml:space="preserve"> en Estado</w:t>
      </w:r>
      <w:r w:rsidR="00741B8B" w:rsidRPr="00490D4F">
        <w:rPr>
          <w:sz w:val="22"/>
          <w:szCs w:val="22"/>
          <w:lang w:val="es-MX"/>
        </w:rPr>
        <w:t xml:space="preserve">s Unidos es la NFL, en Canadá la NHL, en Europa </w:t>
      </w:r>
      <w:r w:rsidR="00596BA1" w:rsidRPr="00490D4F">
        <w:rPr>
          <w:sz w:val="22"/>
          <w:szCs w:val="22"/>
          <w:lang w:val="es-MX"/>
        </w:rPr>
        <w:t xml:space="preserve">el fútbol. </w:t>
      </w:r>
    </w:p>
    <w:p w:rsidR="00596BA1" w:rsidRPr="00490D4F" w:rsidRDefault="00596BA1" w:rsidP="00490D4F">
      <w:pPr>
        <w:pStyle w:val="Textoindependiente"/>
        <w:spacing w:line="360" w:lineRule="auto"/>
        <w:jc w:val="both"/>
        <w:rPr>
          <w:lang w:val="es-MX"/>
        </w:rPr>
      </w:pPr>
      <w:r w:rsidRPr="00490D4F">
        <w:rPr>
          <w:lang w:val="es-MX"/>
        </w:rPr>
        <w:t>Un debate razonable sobre la libert</w:t>
      </w:r>
      <w:r w:rsidR="003F148A" w:rsidRPr="00490D4F">
        <w:rPr>
          <w:lang w:val="es-MX"/>
        </w:rPr>
        <w:t>ad de mercados puede ocurrir bajo la pancarta d</w:t>
      </w:r>
      <w:r w:rsidRPr="00490D4F">
        <w:rPr>
          <w:lang w:val="es-MX"/>
        </w:rPr>
        <w:t>e Adam Smith</w:t>
      </w:r>
      <w:r w:rsidR="00E16AAC" w:rsidRPr="00490D4F">
        <w:rPr>
          <w:lang w:val="es-MX"/>
        </w:rPr>
        <w:t xml:space="preserve"> o </w:t>
      </w:r>
      <w:proofErr w:type="spellStart"/>
      <w:r w:rsidR="00E16AAC" w:rsidRPr="00490D4F">
        <w:rPr>
          <w:lang w:val="es-MX"/>
        </w:rPr>
        <w:t>Ayn</w:t>
      </w:r>
      <w:proofErr w:type="spellEnd"/>
      <w:r w:rsidR="00E16AAC" w:rsidRPr="00490D4F">
        <w:rPr>
          <w:lang w:val="es-MX"/>
        </w:rPr>
        <w:t xml:space="preserve"> Rand, pero son las franquicias de deportes y los organizadores de conciertos </w:t>
      </w:r>
      <w:r w:rsidR="003F148A" w:rsidRPr="00490D4F">
        <w:rPr>
          <w:lang w:val="es-MX"/>
        </w:rPr>
        <w:t xml:space="preserve">quienes quieren detenerlos, así como los entrenadores y </w:t>
      </w:r>
      <w:r w:rsidR="00037E10" w:rsidRPr="00490D4F">
        <w:rPr>
          <w:lang w:val="es-MX"/>
        </w:rPr>
        <w:t>los dueños del lugar del evento</w:t>
      </w:r>
      <w:r w:rsidR="003F148A" w:rsidRPr="00490D4F">
        <w:rPr>
          <w:lang w:val="es-MX"/>
        </w:rPr>
        <w:t xml:space="preserve">, ellos </w:t>
      </w:r>
      <w:r w:rsidR="00037E10" w:rsidRPr="00490D4F">
        <w:rPr>
          <w:lang w:val="es-MX"/>
        </w:rPr>
        <w:t>q</w:t>
      </w:r>
      <w:r w:rsidR="003F148A" w:rsidRPr="00490D4F">
        <w:rPr>
          <w:lang w:val="es-MX"/>
        </w:rPr>
        <w:t>uieren</w:t>
      </w:r>
      <w:r w:rsidR="00037E10" w:rsidRPr="00490D4F">
        <w:rPr>
          <w:lang w:val="es-MX"/>
        </w:rPr>
        <w:t xml:space="preserve"> que los verdaderos fans sean capaces de disfrutar del evento. Es parte del placer de </w:t>
      </w:r>
      <w:r w:rsidR="00741B8B" w:rsidRPr="00490D4F">
        <w:rPr>
          <w:lang w:val="es-MX"/>
        </w:rPr>
        <w:t>participar</w:t>
      </w:r>
      <w:r w:rsidR="00037E10" w:rsidRPr="00490D4F">
        <w:rPr>
          <w:lang w:val="es-MX"/>
        </w:rPr>
        <w:t xml:space="preserve"> de espectáculos masivos de esfuerzo, talento y vigor humano. Es parte del deleite de hacer lo que hacen. </w:t>
      </w:r>
    </w:p>
    <w:p w:rsidR="00E7136B" w:rsidRPr="00490D4F" w:rsidRDefault="001B599E" w:rsidP="00490D4F">
      <w:pPr>
        <w:pStyle w:val="Textoindependiente"/>
        <w:spacing w:line="360" w:lineRule="auto"/>
        <w:jc w:val="both"/>
        <w:rPr>
          <w:i/>
          <w:lang w:val="es-MX"/>
        </w:rPr>
      </w:pPr>
      <w:r w:rsidRPr="00490D4F">
        <w:rPr>
          <w:lang w:val="es-MX"/>
        </w:rPr>
        <w:t xml:space="preserve">De vuelta a la actualidad, antes de que las computadoras, el internet y las redes de alta velocidad cambiaran todo, un revendedor profesional debía tener contactos, usualmente era alguien desde la oficina de ventas del codiciado evento. </w:t>
      </w:r>
      <w:r w:rsidR="00973EA9" w:rsidRPr="00490D4F">
        <w:rPr>
          <w:lang w:val="es-MX"/>
        </w:rPr>
        <w:t xml:space="preserve">La reventa siempre ha sido mal vista, franquicias deportivas y organizadores de eventos de música han hecho su mejor esfuerzo para suprimir el flagelo de la reventa, pero esto ha sido casi imposible. Donde hay beneficio hay perseverancia, y donde hay perseverancia casi siempre hay éxito. Un revendedor usualmente está en la calle </w:t>
      </w:r>
      <w:r w:rsidR="00651A12" w:rsidRPr="00490D4F">
        <w:rPr>
          <w:lang w:val="es-MX"/>
        </w:rPr>
        <w:t>en la zona</w:t>
      </w:r>
      <w:r w:rsidR="00973EA9" w:rsidRPr="00490D4F">
        <w:rPr>
          <w:lang w:val="es-MX"/>
        </w:rPr>
        <w:t xml:space="preserve"> del </w:t>
      </w:r>
      <w:r w:rsidR="00EB3094" w:rsidRPr="00490D4F">
        <w:rPr>
          <w:lang w:val="es-MX"/>
        </w:rPr>
        <w:t>evento -</w:t>
      </w:r>
      <w:r w:rsidR="00C202B0" w:rsidRPr="00490D4F">
        <w:rPr>
          <w:lang w:val="es-MX"/>
        </w:rPr>
        <w:t xml:space="preserve"> pista de hockey, estadio de fútbol o </w:t>
      </w:r>
      <w:r w:rsidR="00EB3094" w:rsidRPr="00490D4F">
        <w:rPr>
          <w:lang w:val="es-MX"/>
        </w:rPr>
        <w:t xml:space="preserve">lugar del concierto- en los días previos, ellos hacen un llamado a la multitud como vendedores de perros calientes </w:t>
      </w:r>
      <w:r w:rsidR="00EB3094" w:rsidRPr="00490D4F">
        <w:rPr>
          <w:i/>
          <w:lang w:val="es-MX"/>
        </w:rPr>
        <w:t>“tiquetes, tiquetes, compre sus tiquetes</w:t>
      </w:r>
      <w:r w:rsidR="00EB3094" w:rsidRPr="00490D4F">
        <w:rPr>
          <w:lang w:val="es-MX"/>
        </w:rPr>
        <w:t>” y cuando la policía aparece ellos desaparecen. Todo eso cambia en la era digital</w:t>
      </w:r>
      <w:r w:rsidR="00651A12" w:rsidRPr="00490D4F">
        <w:rPr>
          <w:lang w:val="es-MX"/>
        </w:rPr>
        <w:t>.</w:t>
      </w:r>
    </w:p>
    <w:p w:rsidR="00954F75" w:rsidRPr="00490D4F" w:rsidRDefault="00954F75" w:rsidP="00490D4F">
      <w:pPr>
        <w:pStyle w:val="Ttulo21"/>
        <w:spacing w:line="360" w:lineRule="auto"/>
        <w:jc w:val="both"/>
        <w:rPr>
          <w:sz w:val="22"/>
          <w:szCs w:val="22"/>
          <w:lang w:val="es-MX"/>
        </w:rPr>
      </w:pPr>
      <w:r w:rsidRPr="00490D4F">
        <w:rPr>
          <w:sz w:val="22"/>
          <w:szCs w:val="22"/>
          <w:lang w:val="es-MX"/>
        </w:rPr>
        <w:t>Ciberseguridad y reventa</w:t>
      </w:r>
    </w:p>
    <w:p w:rsidR="00954F75" w:rsidRPr="00490D4F" w:rsidRDefault="00954F75" w:rsidP="00490D4F">
      <w:pPr>
        <w:pStyle w:val="Textoindependiente"/>
        <w:spacing w:line="360" w:lineRule="auto"/>
        <w:jc w:val="both"/>
        <w:rPr>
          <w:lang w:val="es-MX"/>
        </w:rPr>
      </w:pPr>
      <w:r w:rsidRPr="00490D4F">
        <w:rPr>
          <w:lang w:val="es-MX"/>
        </w:rPr>
        <w:t xml:space="preserve">La reventa es </w:t>
      </w:r>
      <w:r w:rsidR="00E81C25" w:rsidRPr="00490D4F">
        <w:rPr>
          <w:lang w:val="es-MX"/>
        </w:rPr>
        <w:t>a</w:t>
      </w:r>
      <w:r w:rsidRPr="00490D4F">
        <w:rPr>
          <w:lang w:val="es-MX"/>
        </w:rPr>
        <w:t>hora un problema para los expertos en ciberseguridad</w:t>
      </w:r>
      <w:r w:rsidR="00B867B7" w:rsidRPr="00490D4F">
        <w:rPr>
          <w:lang w:val="es-MX"/>
        </w:rPr>
        <w:t xml:space="preserve">, los revendedores utilizan robots automatizados o softwares que </w:t>
      </w:r>
      <w:r w:rsidR="00E81C25" w:rsidRPr="00490D4F">
        <w:rPr>
          <w:lang w:val="es-MX"/>
        </w:rPr>
        <w:t>explota</w:t>
      </w:r>
      <w:r w:rsidR="00B867B7" w:rsidRPr="00490D4F">
        <w:rPr>
          <w:lang w:val="es-MX"/>
        </w:rPr>
        <w:t xml:space="preserve">n hacia el sistema de compra tan rápidamente como un arma de fuego, toman montos excesivos de artículos limitados antes que nadie más pueda ni </w:t>
      </w:r>
      <w:r w:rsidR="006615BE" w:rsidRPr="00490D4F">
        <w:rPr>
          <w:lang w:val="es-MX"/>
        </w:rPr>
        <w:t xml:space="preserve">siquiera </w:t>
      </w:r>
      <w:r w:rsidR="00B867B7" w:rsidRPr="00490D4F">
        <w:rPr>
          <w:lang w:val="es-MX"/>
        </w:rPr>
        <w:t>estar en lista</w:t>
      </w:r>
      <w:r w:rsidR="006615BE" w:rsidRPr="00490D4F">
        <w:rPr>
          <w:lang w:val="es-MX"/>
        </w:rPr>
        <w:t>, superando medidas de seguridad y restricciones inherentes, una especie de guerra relámpago, un ataque de sorpresa y pavor que domina el sistema</w:t>
      </w:r>
      <w:r w:rsidR="00A102AC" w:rsidRPr="00490D4F">
        <w:rPr>
          <w:lang w:val="es-MX"/>
        </w:rPr>
        <w:t xml:space="preserve">. Ellos aseguran una alta </w:t>
      </w:r>
      <w:r w:rsidR="00A102AC" w:rsidRPr="00490D4F">
        <w:rPr>
          <w:lang w:val="es-MX"/>
        </w:rPr>
        <w:lastRenderedPageBreak/>
        <w:t>cantidad de disponibilidad de mercancía o tiquetes codiciados en un abrir y cerrar de ojos. ¿Y el público general que trata de comprar tiquetes online? Ahora deben comprar tiquetes revendidos, excepto que ya no esté el tipo de la calle</w:t>
      </w:r>
      <w:r w:rsidR="007A3D4C" w:rsidRPr="00490D4F">
        <w:rPr>
          <w:lang w:val="es-MX"/>
        </w:rPr>
        <w:t xml:space="preserve">, es otro sitio de internet o la sección de clasificados o alguna publicación de internet. </w:t>
      </w:r>
    </w:p>
    <w:p w:rsidR="007A3D4C" w:rsidRPr="00490D4F" w:rsidRDefault="007A3D4C" w:rsidP="00490D4F">
      <w:pPr>
        <w:pStyle w:val="Textoindependiente"/>
        <w:spacing w:line="360" w:lineRule="auto"/>
        <w:jc w:val="both"/>
        <w:rPr>
          <w:lang w:val="es-MX"/>
        </w:rPr>
      </w:pPr>
      <w:r w:rsidRPr="00490D4F">
        <w:rPr>
          <w:lang w:val="es-MX"/>
        </w:rPr>
        <w:t xml:space="preserve">¿Y el precio original? Es tres o diez veces mayor depende de la demanda del evento. </w:t>
      </w:r>
    </w:p>
    <w:p w:rsidR="007A3D4C" w:rsidRPr="00490D4F" w:rsidRDefault="00680AD1" w:rsidP="00490D4F">
      <w:pPr>
        <w:pStyle w:val="Textoindependiente"/>
        <w:spacing w:line="360" w:lineRule="auto"/>
        <w:jc w:val="both"/>
        <w:rPr>
          <w:lang w:val="es-MX"/>
        </w:rPr>
      </w:pPr>
      <w:r w:rsidRPr="00490D4F">
        <w:rPr>
          <w:lang w:val="es-MX"/>
        </w:rPr>
        <w:t>¿</w:t>
      </w:r>
      <w:r w:rsidR="007A3D4C" w:rsidRPr="00490D4F">
        <w:rPr>
          <w:lang w:val="es-MX"/>
        </w:rPr>
        <w:t>Y qué</w:t>
      </w:r>
      <w:r w:rsidRPr="00490D4F">
        <w:rPr>
          <w:lang w:val="es-MX"/>
        </w:rPr>
        <w:t xml:space="preserve"> hay de nosotros,</w:t>
      </w:r>
      <w:r w:rsidR="007A3D4C" w:rsidRPr="00490D4F">
        <w:rPr>
          <w:lang w:val="es-MX"/>
        </w:rPr>
        <w:t xml:space="preserve"> pobre</w:t>
      </w:r>
      <w:r w:rsidRPr="00490D4F">
        <w:rPr>
          <w:lang w:val="es-MX"/>
        </w:rPr>
        <w:t>s</w:t>
      </w:r>
      <w:r w:rsidR="007A3D4C" w:rsidRPr="00490D4F">
        <w:rPr>
          <w:lang w:val="es-MX"/>
        </w:rPr>
        <w:t xml:space="preserve"> estúpido</w:t>
      </w:r>
      <w:r w:rsidRPr="00490D4F">
        <w:rPr>
          <w:lang w:val="es-MX"/>
        </w:rPr>
        <w:t>s queriendo impresionar a nuestra novia o novio, su padre queriendo impresionar a su hijo con tiquetes gratis? La reventa e</w:t>
      </w:r>
      <w:r w:rsidR="00651A12" w:rsidRPr="00490D4F">
        <w:rPr>
          <w:lang w:val="es-MX"/>
        </w:rPr>
        <w:t xml:space="preserve">s un latigazo, afortunadamente </w:t>
      </w:r>
      <w:r w:rsidRPr="00490D4F">
        <w:rPr>
          <w:lang w:val="es-MX"/>
        </w:rPr>
        <w:t xml:space="preserve">la versión digital es más justificable que la versión callejera. </w:t>
      </w:r>
    </w:p>
    <w:p w:rsidR="00132255" w:rsidRPr="00490D4F" w:rsidRDefault="0039503C" w:rsidP="00490D4F">
      <w:pPr>
        <w:pStyle w:val="Textoindependiente"/>
        <w:spacing w:line="360" w:lineRule="auto"/>
        <w:jc w:val="both"/>
        <w:rPr>
          <w:lang w:val="es-MX"/>
        </w:rPr>
      </w:pPr>
      <w:r w:rsidRPr="00490D4F">
        <w:rPr>
          <w:lang w:val="es-MX"/>
        </w:rPr>
        <w:t>Pero incluso el costo de combatir algo, debe venir de alguien y ese alguien es una vez más el cliente. Las personas en el negocio de venta de tiquetes debe</w:t>
      </w:r>
      <w:r w:rsidR="00132255" w:rsidRPr="00490D4F">
        <w:rPr>
          <w:lang w:val="es-MX"/>
        </w:rPr>
        <w:t>n</w:t>
      </w:r>
      <w:r w:rsidRPr="00490D4F">
        <w:rPr>
          <w:lang w:val="es-MX"/>
        </w:rPr>
        <w:t xml:space="preserve"> implementar seguridad extensiva como </w:t>
      </w:r>
      <w:proofErr w:type="spellStart"/>
      <w:r w:rsidRPr="00490D4F">
        <w:rPr>
          <w:lang w:val="es-MX"/>
        </w:rPr>
        <w:t>CAPTCHAs</w:t>
      </w:r>
      <w:proofErr w:type="spellEnd"/>
      <w:r w:rsidRPr="00490D4F">
        <w:rPr>
          <w:lang w:val="es-MX"/>
        </w:rPr>
        <w:t xml:space="preserve">, </w:t>
      </w:r>
      <w:r w:rsidR="00132255" w:rsidRPr="00490D4F">
        <w:rPr>
          <w:lang w:val="es-MX"/>
        </w:rPr>
        <w:t xml:space="preserve">poner límites y sistemas de defensa anti robots. Algunas jurisdicciones han implementado legislaciones y regulaciones para inhibir las reventas, pero no es algo universal, aún hay lugares que van con Adam Smith y </w:t>
      </w:r>
      <w:proofErr w:type="spellStart"/>
      <w:r w:rsidR="00132255" w:rsidRPr="00490D4F">
        <w:rPr>
          <w:lang w:val="es-MX"/>
        </w:rPr>
        <w:t>Ayn</w:t>
      </w:r>
      <w:proofErr w:type="spellEnd"/>
      <w:r w:rsidR="00132255" w:rsidRPr="00490D4F">
        <w:rPr>
          <w:lang w:val="es-MX"/>
        </w:rPr>
        <w:t xml:space="preserve"> Rand. La responsabilidad también recae sobre el cliente</w:t>
      </w:r>
      <w:r w:rsidRPr="00490D4F">
        <w:rPr>
          <w:lang w:val="es-MX"/>
        </w:rPr>
        <w:t>.</w:t>
      </w:r>
      <w:r w:rsidR="00132255" w:rsidRPr="00490D4F">
        <w:rPr>
          <w:lang w:val="es-MX"/>
        </w:rPr>
        <w:t xml:space="preserve"> Aunque también hay personas con </w:t>
      </w:r>
      <w:r w:rsidR="003B407F" w:rsidRPr="00490D4F">
        <w:rPr>
          <w:lang w:val="es-MX"/>
        </w:rPr>
        <w:t xml:space="preserve">ingresos disponibles ilimitados, a los que no les importa pagar altos precios de reventa si se aseguran de obtener lo que quieren, un tipo de sistema de tarjeta de crédito de casta con un punto de color favorable en su frente. </w:t>
      </w:r>
    </w:p>
    <w:p w:rsidR="00206B46" w:rsidRPr="00490D4F" w:rsidRDefault="0039503C" w:rsidP="00490D4F">
      <w:pPr>
        <w:pStyle w:val="Ttulo21"/>
        <w:spacing w:line="360" w:lineRule="auto"/>
        <w:jc w:val="both"/>
        <w:rPr>
          <w:sz w:val="22"/>
          <w:szCs w:val="22"/>
          <w:lang w:val="es-MX"/>
        </w:rPr>
      </w:pPr>
      <w:r w:rsidRPr="00490D4F">
        <w:rPr>
          <w:sz w:val="22"/>
          <w:szCs w:val="22"/>
          <w:lang w:val="es-MX"/>
        </w:rPr>
        <w:t xml:space="preserve"> </w:t>
      </w:r>
      <w:r w:rsidR="003B407F" w:rsidRPr="00490D4F">
        <w:rPr>
          <w:sz w:val="22"/>
          <w:szCs w:val="22"/>
          <w:lang w:val="es-MX"/>
        </w:rPr>
        <w:t>Inteligencia artificial y aprendizaje autónomo</w:t>
      </w:r>
    </w:p>
    <w:p w:rsidR="00305858" w:rsidRPr="00490D4F" w:rsidRDefault="00206B46" w:rsidP="00490D4F">
      <w:pPr>
        <w:pStyle w:val="Textoindependiente"/>
        <w:spacing w:line="360" w:lineRule="auto"/>
        <w:jc w:val="both"/>
        <w:rPr>
          <w:lang w:val="es-MX"/>
        </w:rPr>
      </w:pPr>
      <w:r w:rsidRPr="00490D4F">
        <w:rPr>
          <w:lang w:val="es-MX"/>
        </w:rPr>
        <w:t xml:space="preserve">La tecnología más promisoria para detener bloques de tiquetes cayendo en manos de revendedores es </w:t>
      </w:r>
      <w:r w:rsidR="00651A12" w:rsidRPr="00490D4F">
        <w:rPr>
          <w:lang w:val="es-MX"/>
        </w:rPr>
        <w:t>e</w:t>
      </w:r>
      <w:r w:rsidRPr="00490D4F">
        <w:rPr>
          <w:lang w:val="es-MX"/>
        </w:rPr>
        <w:t>l aprendizaje autónomo (ML) y la inteligencia Artificial (AI). Pueden ser escritos algo</w:t>
      </w:r>
      <w:r w:rsidR="00651A12" w:rsidRPr="00490D4F">
        <w:rPr>
          <w:lang w:val="es-MX"/>
        </w:rPr>
        <w:t>ritmos que s</w:t>
      </w:r>
      <w:r w:rsidRPr="00490D4F">
        <w:rPr>
          <w:lang w:val="es-MX"/>
        </w:rPr>
        <w:t xml:space="preserve">e adaptan a sí mismos y crecen mediante herramientas de </w:t>
      </w:r>
      <w:r w:rsidR="00651A12" w:rsidRPr="00490D4F">
        <w:rPr>
          <w:lang w:val="es-MX"/>
        </w:rPr>
        <w:t>análisis</w:t>
      </w:r>
      <w:r w:rsidRPr="00490D4F">
        <w:rPr>
          <w:lang w:val="es-MX"/>
        </w:rPr>
        <w:t xml:space="preserve"> de comportamiento que hace casi imposible para robots mezclarse entre legítimos clientes online</w:t>
      </w:r>
      <w:r w:rsidR="00710A82" w:rsidRPr="00490D4F">
        <w:rPr>
          <w:lang w:val="es-MX"/>
        </w:rPr>
        <w:t xml:space="preserve">. </w:t>
      </w:r>
      <w:r w:rsidR="00651A12" w:rsidRPr="00490D4F">
        <w:rPr>
          <w:lang w:val="es-MX"/>
        </w:rPr>
        <w:t>P</w:t>
      </w:r>
      <w:r w:rsidR="00651A12" w:rsidRPr="00490D4F">
        <w:rPr>
          <w:lang w:val="es-MX"/>
        </w:rPr>
        <w:t>atrones</w:t>
      </w:r>
      <w:r w:rsidR="00651A12" w:rsidRPr="00490D4F">
        <w:rPr>
          <w:lang w:val="es-MX"/>
        </w:rPr>
        <w:t xml:space="preserve"> </w:t>
      </w:r>
      <w:r w:rsidR="00710A82" w:rsidRPr="00490D4F">
        <w:rPr>
          <w:lang w:val="es-MX"/>
        </w:rPr>
        <w:t>de</w:t>
      </w:r>
      <w:r w:rsidR="00651A12" w:rsidRPr="00490D4F">
        <w:rPr>
          <w:lang w:val="es-MX"/>
        </w:rPr>
        <w:t xml:space="preserve"> c</w:t>
      </w:r>
      <w:r w:rsidR="00651A12" w:rsidRPr="00490D4F">
        <w:rPr>
          <w:lang w:val="es-MX"/>
        </w:rPr>
        <w:t>lics</w:t>
      </w:r>
      <w:r w:rsidR="00710A82" w:rsidRPr="00490D4F">
        <w:rPr>
          <w:lang w:val="es-MX"/>
        </w:rPr>
        <w:t xml:space="preserve">, velocidad en el uso del teclado y más puede ser fácilmente averiguado por sistemas de AI. </w:t>
      </w:r>
      <w:r w:rsidR="009C7259" w:rsidRPr="00490D4F">
        <w:rPr>
          <w:lang w:val="es-MX"/>
        </w:rPr>
        <w:t xml:space="preserve">Escribir y hacer uso de algoritmos sin ayuda de AI y ML podría detectarlos, </w:t>
      </w:r>
      <w:r w:rsidR="00174091" w:rsidRPr="00490D4F">
        <w:rPr>
          <w:lang w:val="es-MX"/>
        </w:rPr>
        <w:t xml:space="preserve">pero el codificador de robots podría adaptar y enviar los codificadores de seguridad de vuelta a la pizarra, pero los algoritmos de soporte de ML que crecen y se adaptan a sí mismos, agregando enormes cantidades de datos para formar patrones de reconocimiento, es demasiado incluso para el más persistente revendedor y sus robots. </w:t>
      </w:r>
      <w:r w:rsidR="00305858" w:rsidRPr="00490D4F">
        <w:rPr>
          <w:lang w:val="es-MX"/>
        </w:rPr>
        <w:t>No hay robot o truco de seguridad que no pueda ser detectado por</w:t>
      </w:r>
      <w:r w:rsidR="001A4C73" w:rsidRPr="00490D4F">
        <w:rPr>
          <w:lang w:val="es-MX"/>
        </w:rPr>
        <w:t xml:space="preserve"> AI y</w:t>
      </w:r>
      <w:r w:rsidR="00305858" w:rsidRPr="00490D4F">
        <w:rPr>
          <w:lang w:val="es-MX"/>
        </w:rPr>
        <w:t xml:space="preserve"> </w:t>
      </w:r>
      <w:r w:rsidR="001A4C73" w:rsidRPr="00490D4F">
        <w:rPr>
          <w:lang w:val="es-MX"/>
        </w:rPr>
        <w:t xml:space="preserve">ML.  Todos los algoritmos pueden mejorar dramáticamente mecanismos de CAPTCHA para erradicar la infiltración de robots. Modelos de ML pueden asimilar enormes montos de información para determinar fácilmente quien es un usuario humano y quien es un robot. </w:t>
      </w:r>
      <w:r w:rsidR="006D6B93" w:rsidRPr="00490D4F">
        <w:rPr>
          <w:lang w:val="es-MX"/>
        </w:rPr>
        <w:t xml:space="preserve">Agregar ML y AI a un monitoreo en tiempo real de tráfico de sitios web y cualquier anomalía </w:t>
      </w:r>
      <w:r w:rsidR="002F08F4" w:rsidRPr="00490D4F">
        <w:rPr>
          <w:lang w:val="es-MX"/>
        </w:rPr>
        <w:t xml:space="preserve">en volumen o velocidad, puede ser inmediatamente detectado. </w:t>
      </w:r>
      <w:r w:rsidR="00A46B13" w:rsidRPr="00490D4F">
        <w:rPr>
          <w:lang w:val="es-MX"/>
        </w:rPr>
        <w:t xml:space="preserve">Los </w:t>
      </w:r>
      <w:r w:rsidR="00A46B13" w:rsidRPr="00490D4F">
        <w:rPr>
          <w:lang w:val="es-MX"/>
        </w:rPr>
        <w:lastRenderedPageBreak/>
        <w:t xml:space="preserve">sistemas de seguridad podrían codificarse para que se </w:t>
      </w:r>
      <w:r w:rsidR="008C242A" w:rsidRPr="00490D4F">
        <w:rPr>
          <w:lang w:val="es-MX"/>
        </w:rPr>
        <w:t>detengan</w:t>
      </w:r>
      <w:r w:rsidR="00A46B13" w:rsidRPr="00490D4F">
        <w:rPr>
          <w:lang w:val="es-MX"/>
        </w:rPr>
        <w:t xml:space="preserve"> en el momento de la detección del robot</w:t>
      </w:r>
      <w:r w:rsidR="008C242A" w:rsidRPr="00490D4F">
        <w:rPr>
          <w:lang w:val="es-MX"/>
        </w:rPr>
        <w:t xml:space="preserve">, poniendo en espera la compra hasta que sea verificada por el ojo humano. </w:t>
      </w:r>
      <w:r w:rsidR="002F08F4" w:rsidRPr="00490D4F">
        <w:rPr>
          <w:lang w:val="es-MX"/>
        </w:rPr>
        <w:t>Las compañías que se especializan solamente en venta de tiquetes como agentes para eventos deportivo</w:t>
      </w:r>
      <w:r w:rsidR="008C242A" w:rsidRPr="00490D4F">
        <w:rPr>
          <w:lang w:val="es-MX"/>
        </w:rPr>
        <w:t>s,</w:t>
      </w:r>
      <w:r w:rsidR="002F08F4" w:rsidRPr="00490D4F">
        <w:rPr>
          <w:lang w:val="es-MX"/>
        </w:rPr>
        <w:t xml:space="preserve"> conciertos y </w:t>
      </w:r>
      <w:r w:rsidR="00A46B13" w:rsidRPr="00490D4F">
        <w:rPr>
          <w:lang w:val="es-MX"/>
        </w:rPr>
        <w:t>productos de</w:t>
      </w:r>
      <w:r w:rsidR="002F08F4" w:rsidRPr="00490D4F">
        <w:rPr>
          <w:lang w:val="es-MX"/>
        </w:rPr>
        <w:t xml:space="preserve"> disponibilidad </w:t>
      </w:r>
      <w:r w:rsidR="00A46B13" w:rsidRPr="00490D4F">
        <w:rPr>
          <w:lang w:val="es-MX"/>
        </w:rPr>
        <w:t xml:space="preserve">limitada pueden fácilmente utilizar redes de Inteligencia artificial colaborativa que comparte amenazas de Inteligencia para crear un tipo de economía de escala con la cual los revendedores no podrían competir. </w:t>
      </w:r>
    </w:p>
    <w:p w:rsidR="0039503C" w:rsidRPr="00490D4F" w:rsidRDefault="00747B62" w:rsidP="00490D4F">
      <w:pPr>
        <w:pStyle w:val="Textoindependiente"/>
        <w:spacing w:line="360" w:lineRule="auto"/>
        <w:jc w:val="both"/>
        <w:rPr>
          <w:lang w:val="es-MX"/>
        </w:rPr>
      </w:pPr>
      <w:r w:rsidRPr="00490D4F">
        <w:rPr>
          <w:lang w:val="es-MX"/>
        </w:rPr>
        <w:t xml:space="preserve">Los que juegan en las grandes ligas de ventas de tiquetes </w:t>
      </w:r>
      <w:r w:rsidRPr="00490D4F">
        <w:rPr>
          <w:lang w:val="es-MX"/>
        </w:rPr>
        <w:t xml:space="preserve">— </w:t>
      </w:r>
      <w:proofErr w:type="spellStart"/>
      <w:r w:rsidRPr="00490D4F">
        <w:rPr>
          <w:lang w:val="es-MX"/>
        </w:rPr>
        <w:t>Ticketmaster</w:t>
      </w:r>
      <w:proofErr w:type="spellEnd"/>
      <w:r w:rsidRPr="00490D4F">
        <w:rPr>
          <w:lang w:val="es-MX"/>
        </w:rPr>
        <w:t xml:space="preserve">, </w:t>
      </w:r>
      <w:proofErr w:type="spellStart"/>
      <w:r w:rsidRPr="00490D4F">
        <w:rPr>
          <w:lang w:val="es-MX"/>
        </w:rPr>
        <w:t>Gametime</w:t>
      </w:r>
      <w:proofErr w:type="spellEnd"/>
      <w:r w:rsidRPr="00490D4F">
        <w:rPr>
          <w:lang w:val="es-MX"/>
        </w:rPr>
        <w:t xml:space="preserve"> </w:t>
      </w:r>
      <w:proofErr w:type="spellStart"/>
      <w:r w:rsidRPr="00490D4F">
        <w:rPr>
          <w:lang w:val="es-MX"/>
        </w:rPr>
        <w:t>United</w:t>
      </w:r>
      <w:proofErr w:type="spellEnd"/>
      <w:r w:rsidRPr="00490D4F">
        <w:rPr>
          <w:lang w:val="es-MX"/>
        </w:rPr>
        <w:t xml:space="preserve">, </w:t>
      </w:r>
      <w:proofErr w:type="spellStart"/>
      <w:r w:rsidRPr="00490D4F">
        <w:rPr>
          <w:lang w:val="es-MX"/>
        </w:rPr>
        <w:t>Capacity</w:t>
      </w:r>
      <w:proofErr w:type="spellEnd"/>
      <w:r w:rsidRPr="00490D4F">
        <w:rPr>
          <w:lang w:val="es-MX"/>
        </w:rPr>
        <w:t xml:space="preserve"> </w:t>
      </w:r>
      <w:proofErr w:type="spellStart"/>
      <w:r w:rsidRPr="00490D4F">
        <w:rPr>
          <w:lang w:val="es-MX"/>
        </w:rPr>
        <w:t>Interactive</w:t>
      </w:r>
      <w:proofErr w:type="spellEnd"/>
      <w:r w:rsidRPr="00490D4F">
        <w:rPr>
          <w:lang w:val="es-MX"/>
        </w:rPr>
        <w:t xml:space="preserve"> —</w:t>
      </w:r>
      <w:r w:rsidRPr="00490D4F">
        <w:rPr>
          <w:lang w:val="es-MX"/>
        </w:rPr>
        <w:t xml:space="preserve"> pod</w:t>
      </w:r>
      <w:r w:rsidR="00490D4F" w:rsidRPr="00490D4F">
        <w:rPr>
          <w:lang w:val="es-MX"/>
        </w:rPr>
        <w:t>r</w:t>
      </w:r>
      <w:r w:rsidRPr="00490D4F">
        <w:rPr>
          <w:lang w:val="es-MX"/>
        </w:rPr>
        <w:t xml:space="preserve">ían fácilmente desplegar redes colaborativas de inteligencia artificial para crear </w:t>
      </w:r>
      <w:r w:rsidR="00014807" w:rsidRPr="00490D4F">
        <w:rPr>
          <w:lang w:val="es-MX"/>
        </w:rPr>
        <w:t>un tipo de economía de escala con la que los revendedores digitales no podrían competir.</w:t>
      </w:r>
    </w:p>
    <w:p w:rsidR="00014807" w:rsidRPr="00490D4F" w:rsidRDefault="00014807" w:rsidP="00490D4F">
      <w:pPr>
        <w:pStyle w:val="Textoindependiente"/>
        <w:spacing w:line="360" w:lineRule="auto"/>
        <w:jc w:val="both"/>
        <w:rPr>
          <w:lang w:val="es-MX"/>
        </w:rPr>
      </w:pPr>
      <w:r w:rsidRPr="00490D4F">
        <w:rPr>
          <w:lang w:val="es-MX"/>
        </w:rPr>
        <w:t xml:space="preserve">Cuando llegue la hora y tengas el chance de obtener un par de tiquetes de un evento de alta demanda, si eres paciente y persistente, date cuenta de que esto es posiblemente el resultado de ML y AI. Y para el futuro, si los revendedores no invierten tanto en su tecnología como la industria va a invertir en </w:t>
      </w:r>
      <w:r w:rsidR="006C39E8" w:rsidRPr="00490D4F">
        <w:rPr>
          <w:lang w:val="es-MX"/>
        </w:rPr>
        <w:t xml:space="preserve">vender de manera justa, posiblemente </w:t>
      </w:r>
      <w:r w:rsidR="006C39E8" w:rsidRPr="00490D4F">
        <w:rPr>
          <w:lang w:val="es-MX"/>
        </w:rPr>
        <w:t>la reventa</w:t>
      </w:r>
      <w:r w:rsidR="006C39E8" w:rsidRPr="00490D4F">
        <w:rPr>
          <w:lang w:val="es-MX"/>
        </w:rPr>
        <w:t xml:space="preserve"> pronto será cosa del pasado, al menos el nivel de ventas que ha dificultado que los verdaderos fans tengan posibilidad de comprar entradas de manera justa. </w:t>
      </w:r>
      <w:r w:rsidR="005C2834" w:rsidRPr="00490D4F">
        <w:rPr>
          <w:lang w:val="es-MX"/>
        </w:rPr>
        <w:t xml:space="preserve">Probablemente siempre habrá operadores de préstamo con media docena de tiquetes a la venta con precios inflados en </w:t>
      </w:r>
      <w:proofErr w:type="spellStart"/>
      <w:r w:rsidR="005C2834" w:rsidRPr="00490D4F">
        <w:rPr>
          <w:lang w:val="es-MX"/>
        </w:rPr>
        <w:t>Craigslist</w:t>
      </w:r>
      <w:proofErr w:type="spellEnd"/>
      <w:r w:rsidR="005C2834" w:rsidRPr="00490D4F">
        <w:rPr>
          <w:lang w:val="es-MX"/>
        </w:rPr>
        <w:t xml:space="preserve">, pero eso es solamente el mundo en que vivimos. </w:t>
      </w:r>
    </w:p>
    <w:p w:rsidR="00DB2E55" w:rsidRPr="00490D4F" w:rsidRDefault="00DB2E55" w:rsidP="00490D4F">
      <w:pPr>
        <w:spacing w:line="360" w:lineRule="auto"/>
        <w:jc w:val="both"/>
        <w:rPr>
          <w:lang w:val="es-MX"/>
        </w:rPr>
      </w:pPr>
    </w:p>
    <w:sectPr w:rsidR="00DB2E55" w:rsidRPr="00490D4F">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C3751"/>
    <w:rsid w:val="00014807"/>
    <w:rsid w:val="00037E10"/>
    <w:rsid w:val="00132255"/>
    <w:rsid w:val="00174091"/>
    <w:rsid w:val="001A4C73"/>
    <w:rsid w:val="001B599E"/>
    <w:rsid w:val="00206B46"/>
    <w:rsid w:val="002F08F4"/>
    <w:rsid w:val="002F2918"/>
    <w:rsid w:val="00305858"/>
    <w:rsid w:val="0039503C"/>
    <w:rsid w:val="003B407F"/>
    <w:rsid w:val="003F148A"/>
    <w:rsid w:val="00490D4F"/>
    <w:rsid w:val="00596BA1"/>
    <w:rsid w:val="005C2834"/>
    <w:rsid w:val="00651A12"/>
    <w:rsid w:val="006615BE"/>
    <w:rsid w:val="00680AD1"/>
    <w:rsid w:val="006C39E8"/>
    <w:rsid w:val="006D6B93"/>
    <w:rsid w:val="00710A82"/>
    <w:rsid w:val="00741B8B"/>
    <w:rsid w:val="00747B62"/>
    <w:rsid w:val="007A3D4C"/>
    <w:rsid w:val="007C3751"/>
    <w:rsid w:val="00830F61"/>
    <w:rsid w:val="008C242A"/>
    <w:rsid w:val="00954F75"/>
    <w:rsid w:val="00972DC9"/>
    <w:rsid w:val="00973EA9"/>
    <w:rsid w:val="009C7259"/>
    <w:rsid w:val="00A102AC"/>
    <w:rsid w:val="00A46B13"/>
    <w:rsid w:val="00B867B7"/>
    <w:rsid w:val="00BF2465"/>
    <w:rsid w:val="00C202B0"/>
    <w:rsid w:val="00D86835"/>
    <w:rsid w:val="00DB2E55"/>
    <w:rsid w:val="00E16AAC"/>
    <w:rsid w:val="00E7136B"/>
    <w:rsid w:val="00E81C25"/>
    <w:rsid w:val="00EB309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BC13B"/>
  <w15:chartTrackingRefBased/>
  <w15:docId w15:val="{D0FEFCCC-CA1B-4D6C-B4C9-2AE58BC6D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C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FirstParagraph">
    <w:name w:val="First Paragraph"/>
    <w:basedOn w:val="Textoindependiente"/>
    <w:next w:val="Textoindependiente"/>
    <w:qFormat/>
    <w:rsid w:val="007C3751"/>
    <w:pPr>
      <w:spacing w:before="180" w:after="180" w:line="240" w:lineRule="auto"/>
    </w:pPr>
    <w:rPr>
      <w:sz w:val="24"/>
      <w:szCs w:val="24"/>
      <w:lang w:val="en-US"/>
    </w:rPr>
  </w:style>
  <w:style w:type="paragraph" w:customStyle="1" w:styleId="Ttulo11">
    <w:name w:val="Título 11"/>
    <w:basedOn w:val="Normal"/>
    <w:next w:val="Textoindependiente"/>
    <w:uiPriority w:val="9"/>
    <w:qFormat/>
    <w:rsid w:val="007C3751"/>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styleId="Textoindependiente">
    <w:name w:val="Body Text"/>
    <w:basedOn w:val="Normal"/>
    <w:link w:val="TextoindependienteCar"/>
    <w:uiPriority w:val="99"/>
    <w:unhideWhenUsed/>
    <w:rsid w:val="007C3751"/>
    <w:pPr>
      <w:spacing w:after="120"/>
    </w:pPr>
  </w:style>
  <w:style w:type="character" w:customStyle="1" w:styleId="TextoindependienteCar">
    <w:name w:val="Texto independiente Car"/>
    <w:basedOn w:val="Fuentedeprrafopredeter"/>
    <w:link w:val="Textoindependiente"/>
    <w:uiPriority w:val="99"/>
    <w:rsid w:val="007C3751"/>
    <w:rPr>
      <w:lang w:val="es-CR"/>
    </w:rPr>
  </w:style>
  <w:style w:type="paragraph" w:customStyle="1" w:styleId="Ttulo21">
    <w:name w:val="Título 21"/>
    <w:basedOn w:val="Normal"/>
    <w:next w:val="Textoindependiente"/>
    <w:uiPriority w:val="9"/>
    <w:qFormat/>
    <w:rsid w:val="00EB3094"/>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13909">
      <w:bodyDiv w:val="1"/>
      <w:marLeft w:val="0"/>
      <w:marRight w:val="0"/>
      <w:marTop w:val="0"/>
      <w:marBottom w:val="0"/>
      <w:divBdr>
        <w:top w:val="none" w:sz="0" w:space="0" w:color="auto"/>
        <w:left w:val="none" w:sz="0" w:space="0" w:color="auto"/>
        <w:bottom w:val="none" w:sz="0" w:space="0" w:color="auto"/>
        <w:right w:val="none" w:sz="0" w:space="0" w:color="auto"/>
      </w:divBdr>
    </w:div>
    <w:div w:id="1035426112">
      <w:bodyDiv w:val="1"/>
      <w:marLeft w:val="0"/>
      <w:marRight w:val="0"/>
      <w:marTop w:val="0"/>
      <w:marBottom w:val="0"/>
      <w:divBdr>
        <w:top w:val="none" w:sz="0" w:space="0" w:color="auto"/>
        <w:left w:val="none" w:sz="0" w:space="0" w:color="auto"/>
        <w:bottom w:val="none" w:sz="0" w:space="0" w:color="auto"/>
        <w:right w:val="none" w:sz="0" w:space="0" w:color="auto"/>
      </w:divBdr>
    </w:div>
    <w:div w:id="1258756578">
      <w:bodyDiv w:val="1"/>
      <w:marLeft w:val="0"/>
      <w:marRight w:val="0"/>
      <w:marTop w:val="0"/>
      <w:marBottom w:val="0"/>
      <w:divBdr>
        <w:top w:val="none" w:sz="0" w:space="0" w:color="auto"/>
        <w:left w:val="none" w:sz="0" w:space="0" w:color="auto"/>
        <w:bottom w:val="none" w:sz="0" w:space="0" w:color="auto"/>
        <w:right w:val="none" w:sz="0" w:space="0" w:color="auto"/>
      </w:divBdr>
    </w:div>
    <w:div w:id="1744986311">
      <w:bodyDiv w:val="1"/>
      <w:marLeft w:val="0"/>
      <w:marRight w:val="0"/>
      <w:marTop w:val="0"/>
      <w:marBottom w:val="0"/>
      <w:divBdr>
        <w:top w:val="none" w:sz="0" w:space="0" w:color="auto"/>
        <w:left w:val="none" w:sz="0" w:space="0" w:color="auto"/>
        <w:bottom w:val="none" w:sz="0" w:space="0" w:color="auto"/>
        <w:right w:val="none" w:sz="0" w:space="0" w:color="auto"/>
      </w:divBdr>
    </w:div>
    <w:div w:id="1789160637">
      <w:bodyDiv w:val="1"/>
      <w:marLeft w:val="0"/>
      <w:marRight w:val="0"/>
      <w:marTop w:val="0"/>
      <w:marBottom w:val="0"/>
      <w:divBdr>
        <w:top w:val="none" w:sz="0" w:space="0" w:color="auto"/>
        <w:left w:val="none" w:sz="0" w:space="0" w:color="auto"/>
        <w:bottom w:val="none" w:sz="0" w:space="0" w:color="auto"/>
        <w:right w:val="none" w:sz="0" w:space="0" w:color="auto"/>
      </w:divBdr>
    </w:div>
    <w:div w:id="1791390433">
      <w:bodyDiv w:val="1"/>
      <w:marLeft w:val="0"/>
      <w:marRight w:val="0"/>
      <w:marTop w:val="0"/>
      <w:marBottom w:val="0"/>
      <w:divBdr>
        <w:top w:val="none" w:sz="0" w:space="0" w:color="auto"/>
        <w:left w:val="none" w:sz="0" w:space="0" w:color="auto"/>
        <w:bottom w:val="none" w:sz="0" w:space="0" w:color="auto"/>
        <w:right w:val="none" w:sz="0" w:space="0" w:color="auto"/>
      </w:divBdr>
    </w:div>
    <w:div w:id="1811096856">
      <w:bodyDiv w:val="1"/>
      <w:marLeft w:val="0"/>
      <w:marRight w:val="0"/>
      <w:marTop w:val="0"/>
      <w:marBottom w:val="0"/>
      <w:divBdr>
        <w:top w:val="none" w:sz="0" w:space="0" w:color="auto"/>
        <w:left w:val="none" w:sz="0" w:space="0" w:color="auto"/>
        <w:bottom w:val="none" w:sz="0" w:space="0" w:color="auto"/>
        <w:right w:val="none" w:sz="0" w:space="0" w:color="auto"/>
      </w:divBdr>
    </w:div>
    <w:div w:id="212618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9</TotalTime>
  <Pages>3</Pages>
  <Words>1049</Words>
  <Characters>5770</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Personal</cp:lastModifiedBy>
  <cp:revision>5</cp:revision>
  <dcterms:created xsi:type="dcterms:W3CDTF">2023-06-11T23:43:00Z</dcterms:created>
  <dcterms:modified xsi:type="dcterms:W3CDTF">2023-06-17T20:02:00Z</dcterms:modified>
</cp:coreProperties>
</file>